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X329a3245818cab0aefc108c650c9de144a9f972"/>
    <w:p>
      <w:pPr>
        <w:pStyle w:val="Heading1"/>
      </w:pPr>
      <w:r>
        <w:t xml:space="preserve">Cover Letter for Environmental Engineer Position</w:t>
      </w:r>
    </w:p>
    <w:p>
      <w:pPr>
        <w:pStyle w:val="FirstParagraph"/>
      </w:pPr>
      <w:r>
        <w:t xml:space="preserve">Dear [Hiring Manager's Name],</w:t>
      </w:r>
    </w:p>
    <w:p>
      <w:pPr>
        <w:pStyle w:val="BodyText"/>
      </w:pPr>
      <w:r>
        <w:t xml:space="preserve">I am writing to express my sincere interest in the Environmental Engineer position at [Company Name] in France Paris. As a dedicated professional with a strong background in environmental science and sustainable development, I am eager to contribute my expertise to address the pressing environmental challenges faced by one of Europe’s most vibrant cities. My passion for creating eco-friendly solutions, combined with my technical skills and cultural adaptability, aligns perfectly with the values of [Company Name] and the dynamic needs of France Paris.</w:t>
      </w:r>
    </w:p>
    <w:p>
      <w:pPr>
        <w:pStyle w:val="BodyText"/>
      </w:pPr>
      <w:r>
        <w:t xml:space="preserve">With over [X years] of experience as an Environmental Engineer, I have consistently focused on designing innovative systems to mitigate pollution, conserve natural resources, and promote sustainability. My work has spanned diverse projects, including water treatment plant optimization, air quality monitoring programs, and urban green infrastructure development. These experiences have equipped me with a deep understanding of environmental regulations in both European and international contexts. In France Paris specifically, I have closely followed the city’s ambitious climate initiatives, such as its commitment to reducing carbon emissions by 2030 and transitioning to renewable energy sources. I am particularly inspired by how Paris is reimagining its urban landscape to prioritize green spaces, public transportation, and waste reduction—goals that resonate with my professional mission.</w:t>
      </w:r>
    </w:p>
    <w:p>
      <w:pPr>
        <w:pStyle w:val="BodyText"/>
      </w:pPr>
      <w:r>
        <w:t xml:space="preserve">One of my most significant accomplishments as an Environmental Engineer was leading a team to implement a wastewater recycling system in [specific project or location]. This project not only reduced the city’s water consumption by 30% but also set a benchmark for sustainable urban planning. I am confident that my ability to balance technical precision with creative problem-solving will allow me to contribute meaningfully to [Company Name]’s projects in France Paris. Whether it’s designing eco-friendly building systems, advising on environmental compliance, or developing strategies to combat climate change, I bring a proactive and results-driven approach.</w:t>
      </w:r>
    </w:p>
    <w:p>
      <w:pPr>
        <w:pStyle w:val="BodyText"/>
      </w:pPr>
      <w:r>
        <w:t xml:space="preserve">What draws me most to working in France Paris is the city’s unique intersection of historical significance and modern innovation. As an Environmental Engineer, I am particularly interested in how urban environments can be transformed to coexist harmoniously with nature. For example, Paris’s recent initiatives to expand its green corridors and promote electric mobility offer a compelling framework for environmental engineers to collaborate with policymakers, architects, and local communities. I am eager to bring my expertise in life cycle assessment, environmental impact analysis, and sustainable design to support such efforts. My proficiency in [specific skills: e.g., GIS mapping, pollution modeling] ensures that I can contribute immediately to projects that align with France’s ecological priorities.</w:t>
      </w:r>
    </w:p>
    <w:p>
      <w:pPr>
        <w:pStyle w:val="BodyText"/>
      </w:pPr>
      <w:r>
        <w:t xml:space="preserve">Additionally, my multilingual abilities—fluent in English and French—allow me to seamlessly integrate into the professional and cultural fabric of Paris. This is particularly valuable when working with local stakeholders, regulatory bodies, or international partners. I understand the importance of adhering to France’s stringent environmental standards, such as those outlined by the Ministry of Ecological Transition (Ministère de la Transition écologique), and I am committed to ensuring all my work meets these rigorous requirements. My experience in drafting compliance reports and collaborating with government agencies has prepared me to navigate the complexities of regulatory frameworks in France Paris effectively.</w:t>
      </w:r>
    </w:p>
    <w:p>
      <w:pPr>
        <w:pStyle w:val="BodyText"/>
      </w:pPr>
      <w:r>
        <w:t xml:space="preserve">What excites me most about [Company Name] is its reputation for pioneering sustainable solutions that address both local and global environmental issues. I am especially impressed by your work on [specific project or initiative, e.g., “urban resilience programs” or “carbon-neutral infrastructure”], which aligns with my own vision of creating a healthier planet. I believe that my technical knowledge, combined with my passion for environmental stewardship, will enable me to make a tangible impact at your organization. In France Paris, where the demand for sustainable development is ever-growing, I am eager to collaborate with a team that shares my commitment to innovation and responsibility.</w:t>
      </w:r>
    </w:p>
    <w:p>
      <w:pPr>
        <w:pStyle w:val="BodyText"/>
      </w:pPr>
      <w:r>
        <w:t xml:space="preserve">In conclusion, I am enthusiastic about the opportunity to join [Company Name] as an Environmental Engineer in France Paris. My technical expertise, cultural adaptability, and dedication to environmental sustainability make me a strong candidate for this role. I would welcome the chance to discuss how my background and skills align with your organization’s goals. Thank you for considering my application. I look forward to the possibility of contributing to [Company Name]’s mission of creating a greener, more sustainable future for Paris and beyond.</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1T11:11:35Z</dcterms:created>
  <dcterms:modified xsi:type="dcterms:W3CDTF">2026-07-21T11:11:35Z</dcterms:modified>
</cp:coreProperties>
</file>

<file path=docProps/custom.xml><?xml version="1.0" encoding="utf-8"?>
<Properties xmlns="http://schemas.openxmlformats.org/officeDocument/2006/custom-properties" xmlns:vt="http://schemas.openxmlformats.org/officeDocument/2006/docPropsVTypes"/>
</file>